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C4DEA7" w14:textId="1ADD2117" w:rsidR="00A83E32" w:rsidRPr="00A83E32" w:rsidRDefault="00A83E32" w:rsidP="00A83E32">
      <w:pPr>
        <w:pBdr>
          <w:bottom w:val="single" w:sz="4" w:space="1" w:color="auto"/>
        </w:pBdr>
        <w:ind w:left="720" w:hanging="360"/>
        <w:rPr>
          <w:b/>
          <w:bCs/>
        </w:rPr>
      </w:pPr>
      <w:r w:rsidRPr="00A83E32">
        <w:rPr>
          <w:b/>
          <w:bCs/>
        </w:rPr>
        <w:t>Problem 1</w:t>
      </w:r>
    </w:p>
    <w:p w14:paraId="62CE9A3D" w14:textId="5D064654" w:rsidR="00FF4964" w:rsidRDefault="006F5BAD" w:rsidP="00FF4964">
      <w:pPr>
        <w:pStyle w:val="ListParagraph"/>
        <w:numPr>
          <w:ilvl w:val="0"/>
          <w:numId w:val="1"/>
        </w:numPr>
      </w:pPr>
      <w:r>
        <w:t>Model</w:t>
      </w:r>
      <w:r w:rsidR="00D77DA8">
        <w:t xml:space="preserve"> (m1)</w:t>
      </w:r>
      <w:r>
        <w:t>:</w:t>
      </w:r>
    </w:p>
    <w:p w14:paraId="6D287D3B" w14:textId="414D0BD3" w:rsidR="006F5BAD" w:rsidRPr="00237DE7" w:rsidRDefault="006F5BAD" w:rsidP="006F5BAD">
      <w:pPr>
        <w:pStyle w:val="ListParagraph"/>
        <w:numPr>
          <w:ilvl w:val="1"/>
          <w:numId w:val="1"/>
        </w:numPr>
        <w:rPr>
          <w:u w:val="single"/>
        </w:rPr>
      </w:pPr>
      <w:r w:rsidRPr="00237DE7">
        <w:rPr>
          <w:u w:val="single"/>
        </w:rPr>
        <w:t>Sets</w:t>
      </w:r>
    </w:p>
    <w:p w14:paraId="43CB8235" w14:textId="6B9F96F6" w:rsidR="00480334" w:rsidRDefault="00B93E6B" w:rsidP="00480334">
      <w:pPr>
        <w:pStyle w:val="ListParagraph"/>
        <w:numPr>
          <w:ilvl w:val="2"/>
          <w:numId w:val="1"/>
        </w:numPr>
      </w:pPr>
      <w:r>
        <w:t>Projects = {1, 2, 3, … , 249}</w:t>
      </w:r>
    </w:p>
    <w:p w14:paraId="7046407F" w14:textId="2CBD9116" w:rsidR="006F5BAD" w:rsidRPr="00237DE7" w:rsidRDefault="006F5BAD" w:rsidP="006F5BAD">
      <w:pPr>
        <w:pStyle w:val="ListParagraph"/>
        <w:numPr>
          <w:ilvl w:val="1"/>
          <w:numId w:val="1"/>
        </w:numPr>
        <w:rPr>
          <w:u w:val="single"/>
        </w:rPr>
      </w:pPr>
      <w:r w:rsidRPr="00237DE7">
        <w:rPr>
          <w:u w:val="single"/>
        </w:rPr>
        <w:t>Parameters</w:t>
      </w:r>
    </w:p>
    <w:p w14:paraId="7F73B6A8" w14:textId="59B88B53" w:rsidR="008F4AF0" w:rsidRDefault="00A36A2B" w:rsidP="008F4AF0">
      <w:pPr>
        <w:pStyle w:val="ListParagraph"/>
        <w:numPr>
          <w:ilvl w:val="2"/>
          <w:numId w:val="1"/>
        </w:numPr>
      </w:pPr>
      <w:r>
        <w:rPr>
          <w:b/>
          <w:bCs/>
        </w:rPr>
        <w:t>c</w:t>
      </w:r>
      <w:r w:rsidR="008F4AF0" w:rsidRPr="0031626E">
        <w:rPr>
          <w:b/>
          <w:bCs/>
        </w:rPr>
        <w:t>ost</w:t>
      </w:r>
      <w:r w:rsidR="000824FF" w:rsidRPr="0031626E">
        <w:rPr>
          <w:b/>
          <w:bCs/>
          <w:vertAlign w:val="subscript"/>
        </w:rPr>
        <w:t>project</w:t>
      </w:r>
      <w:r w:rsidR="008F4AF0">
        <w:t xml:space="preserve"> = the cost of the </w:t>
      </w:r>
      <w:r w:rsidR="00AC5937">
        <w:t xml:space="preserve">individual </w:t>
      </w:r>
      <w:r w:rsidR="000824FF">
        <w:t xml:space="preserve">project </w:t>
      </w:r>
      <w:r w:rsidR="00BD5383" w:rsidRPr="00CE7B77">
        <w:rPr>
          <w:rFonts w:ascii="Cambria Math" w:hAnsi="Cambria Math" w:cs="Cambria Math"/>
        </w:rPr>
        <w:t>∈</w:t>
      </w:r>
      <w:r w:rsidR="00BD5383" w:rsidRPr="00CE7B77">
        <w:t xml:space="preserve"> </w:t>
      </w:r>
      <w:r w:rsidR="00AC5937">
        <w:t>Projects</w:t>
      </w:r>
      <w:r w:rsidR="00FE66BA">
        <w:t xml:space="preserve"> (presented in thousands of U.S. dollars).</w:t>
      </w:r>
    </w:p>
    <w:p w14:paraId="2DD199B6" w14:textId="1D152369" w:rsidR="00FE66BA" w:rsidRDefault="00A36A2B" w:rsidP="008F4AF0">
      <w:pPr>
        <w:pStyle w:val="ListParagraph"/>
        <w:numPr>
          <w:ilvl w:val="2"/>
          <w:numId w:val="1"/>
        </w:numPr>
      </w:pPr>
      <w:r>
        <w:rPr>
          <w:b/>
          <w:bCs/>
        </w:rPr>
        <w:t>j</w:t>
      </w:r>
      <w:r w:rsidR="009352D9" w:rsidRPr="0031626E">
        <w:rPr>
          <w:b/>
          <w:bCs/>
        </w:rPr>
        <w:t>obsGenerated</w:t>
      </w:r>
      <w:r w:rsidR="000824FF" w:rsidRPr="0031626E">
        <w:rPr>
          <w:b/>
          <w:bCs/>
          <w:vertAlign w:val="subscript"/>
        </w:rPr>
        <w:t>project</w:t>
      </w:r>
      <w:r w:rsidR="009352D9">
        <w:t xml:space="preserve"> = the number of jobs generated from </w:t>
      </w:r>
      <w:r w:rsidR="000824FF">
        <w:t xml:space="preserve">a given </w:t>
      </w:r>
      <w:r w:rsidR="009352D9">
        <w:t>project</w:t>
      </w:r>
      <w:r w:rsidR="002039CD">
        <w:t xml:space="preserve"> </w:t>
      </w:r>
      <w:r w:rsidR="00BD5383" w:rsidRPr="00CE7B77">
        <w:rPr>
          <w:rFonts w:ascii="Cambria Math" w:hAnsi="Cambria Math" w:cs="Cambria Math"/>
        </w:rPr>
        <w:t>∈</w:t>
      </w:r>
      <w:r w:rsidR="00BD5383" w:rsidRPr="00CE7B77">
        <w:t xml:space="preserve"> </w:t>
      </w:r>
      <w:r w:rsidR="00BD5383">
        <w:t xml:space="preserve">Projects </w:t>
      </w:r>
      <w:r w:rsidR="002039CD">
        <w:t>(presented in thousands of jobs)</w:t>
      </w:r>
    </w:p>
    <w:p w14:paraId="3FC14AFD" w14:textId="3A3FF4FC" w:rsidR="0031626E" w:rsidRDefault="00A36A2B" w:rsidP="008F4AF0">
      <w:pPr>
        <w:pStyle w:val="ListParagraph"/>
        <w:numPr>
          <w:ilvl w:val="2"/>
          <w:numId w:val="1"/>
        </w:numPr>
      </w:pPr>
      <w:r>
        <w:rPr>
          <w:b/>
          <w:bCs/>
        </w:rPr>
        <w:t>b</w:t>
      </w:r>
      <w:r w:rsidR="009117B5">
        <w:rPr>
          <w:b/>
          <w:bCs/>
        </w:rPr>
        <w:t>udget</w:t>
      </w:r>
      <w:r w:rsidR="009117B5">
        <w:t xml:space="preserve"> = </w:t>
      </w:r>
      <w:r w:rsidR="009117B5" w:rsidRPr="009117B5">
        <w:t>The U.S. Government</w:t>
      </w:r>
      <w:r w:rsidR="00AB6C7D">
        <w:t xml:space="preserve">’s </w:t>
      </w:r>
      <w:r w:rsidR="009117B5" w:rsidRPr="009117B5">
        <w:t xml:space="preserve">budget </w:t>
      </w:r>
      <w:r w:rsidR="00AB6C7D">
        <w:t>(</w:t>
      </w:r>
      <w:r w:rsidR="009117B5" w:rsidRPr="009117B5">
        <w:t>million USD</w:t>
      </w:r>
      <w:r w:rsidR="00AB6C7D">
        <w:t xml:space="preserve">) </w:t>
      </w:r>
      <w:r w:rsidR="009117B5" w:rsidRPr="009117B5">
        <w:t xml:space="preserve">to carry out </w:t>
      </w:r>
      <w:r w:rsidR="00D25899">
        <w:rPr>
          <w:i/>
          <w:iCs/>
        </w:rPr>
        <w:t xml:space="preserve">all </w:t>
      </w:r>
      <w:r w:rsidR="009117B5" w:rsidRPr="009117B5">
        <w:t>road infrastructure works</w:t>
      </w:r>
      <w:r w:rsidR="00AB6C7D">
        <w:t xml:space="preserve"> projects.</w:t>
      </w:r>
    </w:p>
    <w:p w14:paraId="48AC1400" w14:textId="775251D9" w:rsidR="006F5BAD" w:rsidRPr="00237DE7" w:rsidRDefault="006F5BAD" w:rsidP="006F5BAD">
      <w:pPr>
        <w:pStyle w:val="ListParagraph"/>
        <w:numPr>
          <w:ilvl w:val="1"/>
          <w:numId w:val="1"/>
        </w:numPr>
        <w:rPr>
          <w:u w:val="single"/>
        </w:rPr>
      </w:pPr>
      <w:r w:rsidRPr="00237DE7">
        <w:rPr>
          <w:u w:val="single"/>
        </w:rPr>
        <w:t>Decision Variables</w:t>
      </w:r>
    </w:p>
    <w:p w14:paraId="2C1AED9D" w14:textId="67A7A734" w:rsidR="00FA42C1" w:rsidRPr="003B76C7" w:rsidRDefault="00FA42C1" w:rsidP="00FA42C1">
      <w:pPr>
        <w:pStyle w:val="ListParagraph"/>
        <w:numPr>
          <w:ilvl w:val="2"/>
          <w:numId w:val="1"/>
        </w:numPr>
        <w:rPr>
          <w:b/>
          <w:bCs/>
        </w:rPr>
      </w:pPr>
      <w:r w:rsidRPr="003B76C7">
        <w:rPr>
          <w:b/>
          <w:bCs/>
        </w:rPr>
        <w:t>is</w:t>
      </w:r>
      <w:r w:rsidR="003B76C7" w:rsidRPr="003B76C7">
        <w:rPr>
          <w:b/>
          <w:bCs/>
        </w:rPr>
        <w:t>Executed</w:t>
      </w:r>
      <w:r w:rsidR="003B76C7">
        <w:rPr>
          <w:b/>
          <w:bCs/>
          <w:vertAlign w:val="subscript"/>
        </w:rPr>
        <w:t>project</w:t>
      </w:r>
      <w:r w:rsidR="003B76C7">
        <w:rPr>
          <w:b/>
          <w:bCs/>
        </w:rPr>
        <w:t xml:space="preserve"> </w:t>
      </w:r>
      <w:r w:rsidR="003B76C7">
        <w:t xml:space="preserve">= </w:t>
      </w:r>
      <w:r w:rsidR="00CE7B77" w:rsidRPr="00CE7B77">
        <w:t xml:space="preserve">binary variable that indicates if </w:t>
      </w:r>
      <w:r w:rsidR="00CE7B77">
        <w:t xml:space="preserve">project </w:t>
      </w:r>
      <w:r w:rsidR="00CE7B77" w:rsidRPr="00CE7B77">
        <w:rPr>
          <w:rFonts w:ascii="Cambria Math" w:hAnsi="Cambria Math" w:cs="Cambria Math"/>
        </w:rPr>
        <w:t>∈</w:t>
      </w:r>
      <w:r w:rsidR="00CE7B77" w:rsidRPr="00CE7B77">
        <w:t xml:space="preserve"> </w:t>
      </w:r>
      <w:r w:rsidR="00CE7B77">
        <w:rPr>
          <w:rFonts w:ascii="Cambria Math" w:hAnsi="Cambria Math" w:cs="Cambria Math"/>
        </w:rPr>
        <w:t xml:space="preserve">Projects </w:t>
      </w:r>
      <w:r w:rsidR="00CE7B77" w:rsidRPr="00CE7B77">
        <w:t xml:space="preserve">is </w:t>
      </w:r>
      <w:r w:rsidR="00CE7B77">
        <w:t xml:space="preserve">executed </w:t>
      </w:r>
      <w:r w:rsidR="00BD5383">
        <w:t>by the government.</w:t>
      </w:r>
    </w:p>
    <w:p w14:paraId="394B5062" w14:textId="2239F91A" w:rsidR="006F5BAD" w:rsidRPr="00237DE7" w:rsidRDefault="006F5BAD" w:rsidP="006F5BAD">
      <w:pPr>
        <w:pStyle w:val="ListParagraph"/>
        <w:numPr>
          <w:ilvl w:val="1"/>
          <w:numId w:val="1"/>
        </w:numPr>
        <w:rPr>
          <w:u w:val="single"/>
        </w:rPr>
      </w:pPr>
      <w:r w:rsidRPr="00237DE7">
        <w:rPr>
          <w:u w:val="single"/>
        </w:rPr>
        <w:t>Objective Function</w:t>
      </w:r>
    </w:p>
    <w:p w14:paraId="251621B4" w14:textId="00BF7247" w:rsidR="006E6D48" w:rsidRPr="007617A2" w:rsidRDefault="007F1088" w:rsidP="006E6D48">
      <w:pPr>
        <w:pStyle w:val="ListParagraph"/>
        <w:numPr>
          <w:ilvl w:val="2"/>
          <w:numId w:val="1"/>
        </w:numPr>
      </w:pPr>
      <w:r>
        <w:t>m</w:t>
      </w:r>
      <w:r w:rsidR="0058007B">
        <w:t>a</w:t>
      </w:r>
      <w:r w:rsidR="0058007B" w:rsidRPr="007617A2">
        <w:t xml:space="preserve">x </w:t>
      </w:r>
      <m:oMath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 xml:space="preserve">project 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 xml:space="preserve">∈ </m:t>
            </m:r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Projects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jobsGenerated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project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 xml:space="preserve"> *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sExecute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project </m:t>
            </m:r>
          </m:sub>
        </m:sSub>
      </m:oMath>
    </w:p>
    <w:p w14:paraId="25160E1A" w14:textId="4B239D25" w:rsidR="006F5BAD" w:rsidRPr="00237DE7" w:rsidRDefault="00480334" w:rsidP="006F5BAD">
      <w:pPr>
        <w:pStyle w:val="ListParagraph"/>
        <w:numPr>
          <w:ilvl w:val="1"/>
          <w:numId w:val="1"/>
        </w:numPr>
        <w:rPr>
          <w:u w:val="single"/>
        </w:rPr>
      </w:pPr>
      <w:r w:rsidRPr="00237DE7">
        <w:rPr>
          <w:u w:val="single"/>
        </w:rPr>
        <w:t>Constraints</w:t>
      </w:r>
    </w:p>
    <w:p w14:paraId="305066B7" w14:textId="5CF84B49" w:rsidR="007617A2" w:rsidRPr="00D8680E" w:rsidRDefault="00F52579" w:rsidP="007617A2">
      <w:pPr>
        <w:pStyle w:val="ListParagraph"/>
        <w:numPr>
          <w:ilvl w:val="2"/>
          <w:numId w:val="1"/>
        </w:numPr>
      </w:pPr>
      <m:oMath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 xml:space="preserve">project 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 xml:space="preserve">∈ </m:t>
            </m:r>
            <m:r>
              <m:rPr>
                <m:sty m:val="p"/>
              </m:rPr>
              <w:rPr>
                <w:rFonts w:ascii="Cambria Math" w:eastAsia="Cambria Math" w:hAnsi="Cambria Math" w:cs="Cambria Math"/>
              </w:rPr>
              <m:t>Projects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t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project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 xml:space="preserve"> *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isExecute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 xml:space="preserve">project </m:t>
            </m:r>
          </m:sub>
        </m:sSub>
        <m:r>
          <w:rPr>
            <w:rFonts w:ascii="Cambria Math" w:hAnsi="Cambria Math"/>
          </w:rPr>
          <m:t xml:space="preserve">≤ </m:t>
        </m:r>
        <m:r>
          <m:rPr>
            <m:sty m:val="p"/>
          </m:rPr>
          <w:rPr>
            <w:rFonts w:ascii="Cambria Math" w:hAnsi="Cambria Math"/>
          </w:rPr>
          <m:t>budget</m:t>
        </m:r>
      </m:oMath>
    </w:p>
    <w:p w14:paraId="683E20CF" w14:textId="690DB566" w:rsidR="00086623" w:rsidRDefault="00054BA8" w:rsidP="007617A2">
      <w:pPr>
        <w:pStyle w:val="ListParagraph"/>
        <w:numPr>
          <w:ilvl w:val="2"/>
          <w:numId w:val="1"/>
        </w:numPr>
        <w:rPr>
          <w:rFonts w:ascii="Cambria Math" w:hAnsi="Cambria Math" w:cs="Cambria Math"/>
        </w:rPr>
      </w:pPr>
      <w:r w:rsidRPr="003B76C7">
        <w:rPr>
          <w:b/>
          <w:bCs/>
        </w:rPr>
        <w:t>isExecuted</w:t>
      </w:r>
      <w:r>
        <w:rPr>
          <w:b/>
          <w:bCs/>
          <w:vertAlign w:val="subscript"/>
        </w:rPr>
        <w:t xml:space="preserve">project </w:t>
      </w:r>
      <w:r w:rsidRPr="00CE7B77">
        <w:rPr>
          <w:rFonts w:ascii="Cambria Math" w:hAnsi="Cambria Math" w:cs="Cambria Math"/>
        </w:rPr>
        <w:t>∈</w:t>
      </w:r>
      <w:r>
        <w:rPr>
          <w:rFonts w:ascii="Cambria Math" w:hAnsi="Cambria Math" w:cs="Cambria Math"/>
        </w:rPr>
        <w:t xml:space="preserve"> {0, 1}</w:t>
      </w:r>
      <w:r w:rsidR="002536BF">
        <w:rPr>
          <w:rFonts w:ascii="Cambria Math" w:hAnsi="Cambria Math" w:cs="Cambria Math"/>
        </w:rPr>
        <w:t xml:space="preserve">,      </w:t>
      </w:r>
      <w:r w:rsidR="002536BF" w:rsidRPr="002536BF">
        <w:rPr>
          <w:rFonts w:ascii="Cambria Math" w:hAnsi="Cambria Math" w:cs="Cambria Math"/>
        </w:rPr>
        <w:t>∀</w:t>
      </w:r>
      <w:r w:rsidR="00947161">
        <w:rPr>
          <w:rFonts w:ascii="Cambria Math" w:hAnsi="Cambria Math" w:cs="Cambria Math"/>
          <w:vertAlign w:val="subscript"/>
        </w:rPr>
        <w:t>project</w:t>
      </w:r>
      <w:r w:rsidR="002536BF" w:rsidRPr="002536BF">
        <w:rPr>
          <w:rFonts w:ascii="Cambria Math" w:hAnsi="Cambria Math" w:cs="Cambria Math"/>
        </w:rPr>
        <w:t xml:space="preserve"> ∈ </w:t>
      </w:r>
      <w:r w:rsidR="00947161">
        <w:rPr>
          <w:rFonts w:ascii="Cambria Math" w:hAnsi="Cambria Math" w:cs="Cambria Math"/>
        </w:rPr>
        <w:t>Projects</w:t>
      </w:r>
    </w:p>
    <w:p w14:paraId="4DF50037" w14:textId="77777777" w:rsidR="00086623" w:rsidRDefault="00086623">
      <w:pPr>
        <w:rPr>
          <w:rFonts w:ascii="Cambria Math" w:hAnsi="Cambria Math" w:cs="Cambria Math"/>
        </w:rPr>
      </w:pPr>
      <w:r>
        <w:rPr>
          <w:rFonts w:ascii="Cambria Math" w:hAnsi="Cambria Math" w:cs="Cambria Math"/>
        </w:rPr>
        <w:br w:type="page"/>
      </w:r>
    </w:p>
    <w:p w14:paraId="1ED4E97A" w14:textId="6DDCBDFF" w:rsidR="00D8680E" w:rsidRPr="00086623" w:rsidRDefault="00086623" w:rsidP="00086623">
      <w:pPr>
        <w:pBdr>
          <w:bottom w:val="single" w:sz="4" w:space="1" w:color="auto"/>
        </w:pBdr>
        <w:rPr>
          <w:b/>
          <w:bCs/>
        </w:rPr>
      </w:pPr>
      <w:r w:rsidRPr="00086623">
        <w:rPr>
          <w:b/>
          <w:bCs/>
        </w:rPr>
        <w:lastRenderedPageBreak/>
        <w:t>Problem 2</w:t>
      </w:r>
    </w:p>
    <w:p w14:paraId="40EB1279" w14:textId="6CBE47FA" w:rsidR="00094E05" w:rsidRDefault="00094E05" w:rsidP="00086623">
      <w:r>
        <w:t xml:space="preserve">Please see the </w:t>
      </w:r>
      <w:r w:rsidR="004B1A2E">
        <w:t>“</w:t>
      </w:r>
      <w:r w:rsidR="004B1A2E" w:rsidRPr="004B1A2E">
        <w:t>OptiCoffee Analysis Output</w:t>
      </w:r>
      <w:r>
        <w:t>.xls</w:t>
      </w:r>
      <w:r w:rsidR="004B1A2E">
        <w:t>”</w:t>
      </w:r>
      <w:r>
        <w:t xml:space="preserve"> file including the output data </w:t>
      </w:r>
      <w:r w:rsidR="002863B3">
        <w:t xml:space="preserve">from the python code. The </w:t>
      </w:r>
      <w:r w:rsidR="000C205B">
        <w:t xml:space="preserve">“Graphs.xlsx file has the </w:t>
      </w:r>
      <w:r>
        <w:t>associated graphs.</w:t>
      </w:r>
    </w:p>
    <w:p w14:paraId="4871C22B" w14:textId="74BE3B05" w:rsidR="00086623" w:rsidRDefault="00094E05" w:rsidP="00086623">
      <w:r w:rsidRPr="00094E05">
        <w:rPr>
          <w:noProof/>
        </w:rPr>
        <w:drawing>
          <wp:inline distT="0" distB="0" distL="0" distR="0" wp14:anchorId="22899571" wp14:editId="2C563C2D">
            <wp:extent cx="5943600" cy="1374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F2336" w14:textId="75541408" w:rsidR="00094E05" w:rsidRDefault="00094E05" w:rsidP="00086623">
      <w:r w:rsidRPr="00094E05">
        <w:rPr>
          <w:noProof/>
        </w:rPr>
        <w:drawing>
          <wp:inline distT="0" distB="0" distL="0" distR="0" wp14:anchorId="2D33C2D4" wp14:editId="42669711">
            <wp:extent cx="5943600" cy="35826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15D1C" w14:textId="5E2A1ABA" w:rsidR="004B1A2E" w:rsidRDefault="004B1A2E" w:rsidP="00086623">
      <w:r>
        <w:t xml:space="preserve">Remarks on </w:t>
      </w:r>
      <w:r w:rsidR="00654FCB">
        <w:t xml:space="preserve">Supply and Demand graph and </w:t>
      </w:r>
      <w:r w:rsidR="002A6689">
        <w:t>Sub Contracting/Backlogs/Inventory graph</w:t>
      </w:r>
      <w:r w:rsidR="0090191E">
        <w:t>:</w:t>
      </w:r>
    </w:p>
    <w:p w14:paraId="1B8C2D5C" w14:textId="6888CAA5" w:rsidR="00512F55" w:rsidRDefault="00512F55" w:rsidP="00B25410">
      <w:pPr>
        <w:pStyle w:val="ListParagraph"/>
        <w:numPr>
          <w:ilvl w:val="0"/>
          <w:numId w:val="2"/>
        </w:numPr>
      </w:pPr>
      <w:r>
        <w:t>S</w:t>
      </w:r>
      <w:r w:rsidR="002A6689">
        <w:t xml:space="preserve">upply may not meet demand in </w:t>
      </w:r>
      <w:r w:rsidR="00BB3BC4">
        <w:t xml:space="preserve">certain periods, but </w:t>
      </w:r>
      <w:r w:rsidR="00B25410">
        <w:t xml:space="preserve">the other three </w:t>
      </w:r>
      <w:r>
        <w:t xml:space="preserve">variables </w:t>
      </w:r>
      <w:r w:rsidR="00B25410">
        <w:t>make up for production shortages</w:t>
      </w:r>
      <w:r>
        <w:t xml:space="preserve">. </w:t>
      </w:r>
    </w:p>
    <w:p w14:paraId="62D315C6" w14:textId="16A40ABC" w:rsidR="0048364E" w:rsidRDefault="0048364E" w:rsidP="0048364E"/>
    <w:p w14:paraId="2E3C7CFB" w14:textId="5ADC1477" w:rsidR="0048364E" w:rsidRDefault="0048364E" w:rsidP="0048364E">
      <w:r>
        <w:t xml:space="preserve">Please note that </w:t>
      </w:r>
      <w:r w:rsidR="00F13791">
        <w:t>Problem 2(c) would contain the same format above if the code ran properly. Please see the HTML  file with an explanation of why the code did not run.</w:t>
      </w:r>
    </w:p>
    <w:sectPr w:rsidR="004836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FA48CA"/>
    <w:multiLevelType w:val="hybridMultilevel"/>
    <w:tmpl w:val="667E8E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026396"/>
    <w:multiLevelType w:val="hybridMultilevel"/>
    <w:tmpl w:val="A0A2E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DY3sLQ0MrU0MDVV0lEKTi0uzszPAykwrgUASYPEjywAAAA="/>
  </w:docVars>
  <w:rsids>
    <w:rsidRoot w:val="004E7886"/>
    <w:rsid w:val="00017272"/>
    <w:rsid w:val="00054BA8"/>
    <w:rsid w:val="000824FF"/>
    <w:rsid w:val="00086623"/>
    <w:rsid w:val="00094E05"/>
    <w:rsid w:val="000C205B"/>
    <w:rsid w:val="002039CD"/>
    <w:rsid w:val="00237DE7"/>
    <w:rsid w:val="002536BF"/>
    <w:rsid w:val="002863B3"/>
    <w:rsid w:val="002A6689"/>
    <w:rsid w:val="002B53B9"/>
    <w:rsid w:val="0031626E"/>
    <w:rsid w:val="003B76C7"/>
    <w:rsid w:val="00480334"/>
    <w:rsid w:val="0048364E"/>
    <w:rsid w:val="004B1A2E"/>
    <w:rsid w:val="004E7886"/>
    <w:rsid w:val="00512F55"/>
    <w:rsid w:val="00513E11"/>
    <w:rsid w:val="0058007B"/>
    <w:rsid w:val="00654FCB"/>
    <w:rsid w:val="006E6D48"/>
    <w:rsid w:val="006F5BAD"/>
    <w:rsid w:val="007617A2"/>
    <w:rsid w:val="007819AF"/>
    <w:rsid w:val="007F1088"/>
    <w:rsid w:val="008C6FB3"/>
    <w:rsid w:val="008F4AF0"/>
    <w:rsid w:val="0090191E"/>
    <w:rsid w:val="009117B5"/>
    <w:rsid w:val="00933435"/>
    <w:rsid w:val="009352D9"/>
    <w:rsid w:val="00947161"/>
    <w:rsid w:val="00A36A2B"/>
    <w:rsid w:val="00A83E32"/>
    <w:rsid w:val="00AB6C7D"/>
    <w:rsid w:val="00AC5937"/>
    <w:rsid w:val="00B25410"/>
    <w:rsid w:val="00B93E6B"/>
    <w:rsid w:val="00BB3BC4"/>
    <w:rsid w:val="00BD5383"/>
    <w:rsid w:val="00CE7B77"/>
    <w:rsid w:val="00D25899"/>
    <w:rsid w:val="00D77DA8"/>
    <w:rsid w:val="00D8680E"/>
    <w:rsid w:val="00F13791"/>
    <w:rsid w:val="00F52579"/>
    <w:rsid w:val="00FA42C1"/>
    <w:rsid w:val="00FE66BA"/>
    <w:rsid w:val="00FF49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78679"/>
  <w15:chartTrackingRefBased/>
  <w15:docId w15:val="{9A67F88A-A829-4785-9B2A-7142DBE32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49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70434C-2F5B-4BF7-A6B6-D0C52A74B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189</Words>
  <Characters>1080</Characters>
  <Application>Microsoft Office Word</Application>
  <DocSecurity>0</DocSecurity>
  <Lines>9</Lines>
  <Paragraphs>2</Paragraphs>
  <ScaleCrop>false</ScaleCrop>
  <Company>the Chickasaw Nation</Company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51</cp:revision>
  <cp:lastPrinted>2021-11-30T16:31:00Z</cp:lastPrinted>
  <dcterms:created xsi:type="dcterms:W3CDTF">2021-11-28T20:08:00Z</dcterms:created>
  <dcterms:modified xsi:type="dcterms:W3CDTF">2021-11-30T16:31:00Z</dcterms:modified>
</cp:coreProperties>
</file>